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00501E" w14:textId="1CCD42AC" w:rsidR="00C405B8" w:rsidRPr="0045721E" w:rsidRDefault="00EB1E72" w:rsidP="00C405B8">
      <w:pPr>
        <w:spacing w:after="600"/>
        <w:jc w:val="center"/>
        <w:rPr>
          <w:rFonts w:ascii="Arial" w:hAnsi="Arial" w:cs="Arial"/>
          <w:b/>
          <w:sz w:val="28"/>
          <w:szCs w:val="28"/>
          <w:u w:val="single"/>
        </w:rPr>
      </w:pPr>
      <w:r w:rsidRPr="0045721E">
        <w:rPr>
          <w:rFonts w:ascii="Arial" w:hAnsi="Arial" w:cs="Arial"/>
          <w:b/>
          <w:sz w:val="28"/>
          <w:szCs w:val="28"/>
          <w:u w:val="single"/>
        </w:rPr>
        <w:t>Assignment Cover Sheet</w:t>
      </w: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7127"/>
      </w:tblGrid>
      <w:tr w:rsidR="00C405B8" w:rsidRPr="00C405B8" w14:paraId="0220F8C4" w14:textId="77777777" w:rsidTr="00C405B8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79B1366F" w14:textId="053E1F1A" w:rsidR="00C405B8" w:rsidRPr="00C405B8" w:rsidRDefault="00C405B8" w:rsidP="00C405B8">
            <w:pPr>
              <w:spacing w:before="240"/>
              <w:rPr>
                <w:rFonts w:ascii="Arial" w:hAnsi="Arial" w:cs="Arial"/>
                <w:sz w:val="22"/>
              </w:rPr>
            </w:pPr>
            <w:r w:rsidRPr="00C405B8">
              <w:rPr>
                <w:rFonts w:ascii="Arial" w:hAnsi="Arial" w:cs="Arial"/>
                <w:sz w:val="22"/>
              </w:rPr>
              <w:t>Student Name</w:t>
            </w:r>
            <w:r>
              <w:rPr>
                <w:rFonts w:ascii="Arial" w:hAnsi="Arial" w:cs="Arial"/>
                <w:sz w:val="22"/>
              </w:rPr>
              <w:t>:</w:t>
            </w:r>
          </w:p>
        </w:tc>
        <w:tc>
          <w:tcPr>
            <w:tcW w:w="71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82270E" w14:textId="77777777" w:rsidR="00C405B8" w:rsidRPr="00C405B8" w:rsidRDefault="00C405B8" w:rsidP="00C405B8">
            <w:pPr>
              <w:spacing w:before="120"/>
              <w:rPr>
                <w:rFonts w:ascii="Arial" w:hAnsi="Arial" w:cs="Arial"/>
                <w:sz w:val="22"/>
              </w:rPr>
            </w:pPr>
          </w:p>
        </w:tc>
      </w:tr>
      <w:tr w:rsidR="00C405B8" w:rsidRPr="00C405B8" w14:paraId="22AFABA9" w14:textId="77777777" w:rsidTr="00C405B8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45F41EEA" w14:textId="7DA8749A" w:rsidR="00C405B8" w:rsidRPr="00C405B8" w:rsidRDefault="00C405B8" w:rsidP="00C405B8">
            <w:pPr>
              <w:spacing w:before="24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niversity Number:</w:t>
            </w:r>
          </w:p>
        </w:tc>
        <w:tc>
          <w:tcPr>
            <w:tcW w:w="7127" w:type="dxa"/>
            <w:tcBorders>
              <w:left w:val="nil"/>
              <w:bottom w:val="single" w:sz="4" w:space="0" w:color="auto"/>
              <w:right w:val="nil"/>
            </w:tcBorders>
          </w:tcPr>
          <w:p w14:paraId="4152DB31" w14:textId="77777777" w:rsidR="00C405B8" w:rsidRPr="00C405B8" w:rsidRDefault="00C405B8" w:rsidP="00C405B8">
            <w:pPr>
              <w:spacing w:before="120"/>
              <w:rPr>
                <w:rFonts w:ascii="Arial" w:hAnsi="Arial" w:cs="Arial"/>
                <w:sz w:val="22"/>
              </w:rPr>
            </w:pPr>
          </w:p>
        </w:tc>
      </w:tr>
      <w:tr w:rsidR="00C405B8" w:rsidRPr="00C405B8" w14:paraId="2DD06608" w14:textId="77777777" w:rsidTr="00C405B8">
        <w:trPr>
          <w:trHeight w:val="70"/>
        </w:trPr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48594976" w14:textId="77777777" w:rsidR="00C405B8" w:rsidRPr="00C405B8" w:rsidRDefault="00C405B8" w:rsidP="00C405B8">
            <w:pPr>
              <w:rPr>
                <w:sz w:val="14"/>
              </w:rPr>
            </w:pPr>
          </w:p>
        </w:tc>
        <w:tc>
          <w:tcPr>
            <w:tcW w:w="712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4641041" w14:textId="77777777" w:rsidR="00C405B8" w:rsidRPr="00C405B8" w:rsidRDefault="00C405B8" w:rsidP="00C405B8">
            <w:pPr>
              <w:rPr>
                <w:sz w:val="14"/>
              </w:rPr>
            </w:pPr>
          </w:p>
        </w:tc>
      </w:tr>
      <w:tr w:rsidR="00C405B8" w:rsidRPr="00C405B8" w14:paraId="0203ED04" w14:textId="77777777" w:rsidTr="00C405B8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2EE70145" w14:textId="192FBB4C" w:rsidR="00C405B8" w:rsidRPr="00C405B8" w:rsidRDefault="00C405B8" w:rsidP="00C405B8">
            <w:pPr>
              <w:spacing w:before="24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Course Code:</w:t>
            </w:r>
          </w:p>
        </w:tc>
        <w:tc>
          <w:tcPr>
            <w:tcW w:w="7127" w:type="dxa"/>
            <w:tcBorders>
              <w:top w:val="nil"/>
              <w:left w:val="nil"/>
              <w:right w:val="nil"/>
            </w:tcBorders>
          </w:tcPr>
          <w:p w14:paraId="6F288F07" w14:textId="77777777" w:rsidR="00C405B8" w:rsidRPr="00C405B8" w:rsidRDefault="00C405B8" w:rsidP="00C405B8">
            <w:pPr>
              <w:spacing w:before="120"/>
              <w:rPr>
                <w:rFonts w:ascii="Arial" w:hAnsi="Arial" w:cs="Arial"/>
                <w:sz w:val="22"/>
              </w:rPr>
            </w:pPr>
          </w:p>
        </w:tc>
      </w:tr>
      <w:tr w:rsidR="00C405B8" w:rsidRPr="00C405B8" w14:paraId="743BA09B" w14:textId="77777777" w:rsidTr="00C405B8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6BA87476" w14:textId="659A13DB" w:rsidR="00C405B8" w:rsidRPr="00C405B8" w:rsidRDefault="00C405B8" w:rsidP="00C405B8">
            <w:pPr>
              <w:spacing w:before="24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Course Title:</w:t>
            </w:r>
          </w:p>
        </w:tc>
        <w:tc>
          <w:tcPr>
            <w:tcW w:w="7127" w:type="dxa"/>
            <w:tcBorders>
              <w:left w:val="nil"/>
              <w:right w:val="nil"/>
            </w:tcBorders>
          </w:tcPr>
          <w:p w14:paraId="3888D40C" w14:textId="77777777" w:rsidR="00C405B8" w:rsidRPr="00C405B8" w:rsidRDefault="00C405B8" w:rsidP="00C405B8">
            <w:pPr>
              <w:spacing w:before="120"/>
              <w:rPr>
                <w:rFonts w:ascii="Arial" w:hAnsi="Arial" w:cs="Arial"/>
                <w:sz w:val="22"/>
              </w:rPr>
            </w:pPr>
          </w:p>
        </w:tc>
      </w:tr>
      <w:tr w:rsidR="00C405B8" w:rsidRPr="00C405B8" w14:paraId="047E913A" w14:textId="77777777" w:rsidTr="00C405B8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64AF12C5" w14:textId="37BB3E5A" w:rsidR="00C405B8" w:rsidRDefault="00C405B8" w:rsidP="00C405B8">
            <w:pPr>
              <w:spacing w:before="24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Course Coordinator:</w:t>
            </w:r>
          </w:p>
        </w:tc>
        <w:tc>
          <w:tcPr>
            <w:tcW w:w="7127" w:type="dxa"/>
            <w:tcBorders>
              <w:left w:val="nil"/>
              <w:right w:val="nil"/>
            </w:tcBorders>
          </w:tcPr>
          <w:p w14:paraId="2B700BB9" w14:textId="77777777" w:rsidR="00C405B8" w:rsidRPr="00C405B8" w:rsidRDefault="00C405B8" w:rsidP="00C405B8">
            <w:pPr>
              <w:spacing w:before="120"/>
              <w:rPr>
                <w:rFonts w:ascii="Arial" w:hAnsi="Arial" w:cs="Arial"/>
                <w:sz w:val="22"/>
              </w:rPr>
            </w:pPr>
          </w:p>
        </w:tc>
      </w:tr>
    </w:tbl>
    <w:p w14:paraId="443B4E4C" w14:textId="5AE34D52" w:rsidR="00C405B8" w:rsidRDefault="00C405B8" w:rsidP="00C405B8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7127"/>
      </w:tblGrid>
      <w:tr w:rsidR="00575D40" w:rsidRPr="00575D40" w14:paraId="22BB068F" w14:textId="77777777" w:rsidTr="00575D40">
        <w:tc>
          <w:tcPr>
            <w:tcW w:w="9390" w:type="dxa"/>
            <w:gridSpan w:val="2"/>
            <w:tcBorders>
              <w:top w:val="nil"/>
              <w:bottom w:val="nil"/>
            </w:tcBorders>
          </w:tcPr>
          <w:p w14:paraId="53CAB628" w14:textId="45723748" w:rsidR="00575D40" w:rsidRPr="00575D40" w:rsidRDefault="00575D40" w:rsidP="00575D40">
            <w:pPr>
              <w:spacing w:before="240"/>
              <w:rPr>
                <w:rFonts w:ascii="Arial" w:hAnsi="Arial" w:cs="Arial"/>
                <w:sz w:val="22"/>
              </w:rPr>
            </w:pPr>
            <w:r w:rsidRPr="00575D40">
              <w:rPr>
                <w:rFonts w:ascii="Arial" w:hAnsi="Arial" w:cs="Arial"/>
                <w:sz w:val="22"/>
              </w:rPr>
              <w:t>Assignment Title</w:t>
            </w:r>
            <w:r>
              <w:rPr>
                <w:rFonts w:ascii="Arial" w:hAnsi="Arial" w:cs="Arial"/>
                <w:sz w:val="22"/>
              </w:rPr>
              <w:t>:</w:t>
            </w:r>
          </w:p>
        </w:tc>
      </w:tr>
      <w:tr w:rsidR="00575D40" w:rsidRPr="00575D40" w14:paraId="59CE78D8" w14:textId="77777777" w:rsidTr="00575D40">
        <w:tc>
          <w:tcPr>
            <w:tcW w:w="9390" w:type="dxa"/>
            <w:gridSpan w:val="2"/>
            <w:tcBorders>
              <w:top w:val="nil"/>
              <w:bottom w:val="single" w:sz="4" w:space="0" w:color="auto"/>
            </w:tcBorders>
          </w:tcPr>
          <w:p w14:paraId="7BF7503F" w14:textId="77777777" w:rsidR="00575D40" w:rsidRPr="00575D40" w:rsidRDefault="00575D40" w:rsidP="00575D40">
            <w:pPr>
              <w:spacing w:before="240"/>
              <w:rPr>
                <w:rFonts w:ascii="Arial" w:hAnsi="Arial" w:cs="Arial"/>
                <w:sz w:val="22"/>
              </w:rPr>
            </w:pPr>
          </w:p>
        </w:tc>
      </w:tr>
      <w:tr w:rsidR="00EB1E72" w:rsidRPr="00C405B8" w14:paraId="54AC1BB5" w14:textId="77777777" w:rsidTr="000674FD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70"/>
        </w:trPr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284D2150" w14:textId="77777777" w:rsidR="00EB1E72" w:rsidRPr="00C405B8" w:rsidRDefault="00EB1E72" w:rsidP="000674FD">
            <w:pPr>
              <w:rPr>
                <w:sz w:val="14"/>
              </w:rPr>
            </w:pPr>
          </w:p>
        </w:tc>
        <w:tc>
          <w:tcPr>
            <w:tcW w:w="712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203BE66" w14:textId="77777777" w:rsidR="00EB1E72" w:rsidRPr="00C405B8" w:rsidRDefault="00EB1E72" w:rsidP="000674FD">
            <w:pPr>
              <w:rPr>
                <w:sz w:val="14"/>
              </w:rPr>
            </w:pPr>
          </w:p>
        </w:tc>
      </w:tr>
      <w:tr w:rsidR="00EB1E72" w:rsidRPr="00C405B8" w14:paraId="29C4CC63" w14:textId="77777777" w:rsidTr="000674FD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69AFC19F" w14:textId="12B5AC6B" w:rsidR="00EB1E72" w:rsidRPr="00C405B8" w:rsidRDefault="00EB1E72" w:rsidP="000674FD">
            <w:pPr>
              <w:spacing w:before="24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Due Date:</w:t>
            </w:r>
          </w:p>
        </w:tc>
        <w:tc>
          <w:tcPr>
            <w:tcW w:w="7127" w:type="dxa"/>
            <w:tcBorders>
              <w:top w:val="nil"/>
              <w:left w:val="nil"/>
              <w:right w:val="nil"/>
            </w:tcBorders>
          </w:tcPr>
          <w:p w14:paraId="16A3ECEC" w14:textId="77777777" w:rsidR="00EB1E72" w:rsidRPr="00C405B8" w:rsidRDefault="00EB1E72" w:rsidP="000674FD">
            <w:pPr>
              <w:spacing w:before="120"/>
              <w:rPr>
                <w:rFonts w:ascii="Arial" w:hAnsi="Arial" w:cs="Arial"/>
                <w:sz w:val="22"/>
              </w:rPr>
            </w:pPr>
          </w:p>
        </w:tc>
      </w:tr>
      <w:tr w:rsidR="00EB1E72" w:rsidRPr="00C405B8" w14:paraId="6E91FB92" w14:textId="77777777" w:rsidTr="000674FD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7DE1C3B5" w14:textId="237BF1F3" w:rsidR="00EB1E72" w:rsidRPr="00C405B8" w:rsidRDefault="00EB1E72" w:rsidP="000674FD">
            <w:pPr>
              <w:spacing w:before="24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Submission Date:</w:t>
            </w:r>
          </w:p>
        </w:tc>
        <w:tc>
          <w:tcPr>
            <w:tcW w:w="7127" w:type="dxa"/>
            <w:tcBorders>
              <w:left w:val="nil"/>
              <w:right w:val="nil"/>
            </w:tcBorders>
          </w:tcPr>
          <w:p w14:paraId="591DFD79" w14:textId="77777777" w:rsidR="00EB1E72" w:rsidRPr="00C405B8" w:rsidRDefault="00EB1E72" w:rsidP="000674FD">
            <w:pPr>
              <w:spacing w:before="120"/>
              <w:rPr>
                <w:rFonts w:ascii="Arial" w:hAnsi="Arial" w:cs="Arial"/>
                <w:sz w:val="22"/>
              </w:rPr>
            </w:pPr>
          </w:p>
        </w:tc>
      </w:tr>
      <w:tr w:rsidR="00EB1E72" w:rsidRPr="00C405B8" w14:paraId="088F110C" w14:textId="77777777" w:rsidTr="00EB1E72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716D1077" w14:textId="62917610" w:rsidR="00EB1E72" w:rsidRDefault="00EB1E72" w:rsidP="000674FD">
            <w:pPr>
              <w:spacing w:before="24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Submission Time:</w:t>
            </w:r>
          </w:p>
        </w:tc>
        <w:tc>
          <w:tcPr>
            <w:tcW w:w="7127" w:type="dxa"/>
            <w:tcBorders>
              <w:left w:val="nil"/>
              <w:bottom w:val="nil"/>
              <w:right w:val="nil"/>
            </w:tcBorders>
          </w:tcPr>
          <w:p w14:paraId="001D8BF6" w14:textId="77777777" w:rsidR="00EB1E72" w:rsidRPr="00C405B8" w:rsidRDefault="00EB1E72" w:rsidP="000674FD">
            <w:pPr>
              <w:spacing w:before="120"/>
              <w:rPr>
                <w:rFonts w:ascii="Arial" w:hAnsi="Arial" w:cs="Arial"/>
                <w:sz w:val="22"/>
              </w:rPr>
            </w:pPr>
          </w:p>
        </w:tc>
      </w:tr>
      <w:tr w:rsidR="00EB1E72" w:rsidRPr="00C405B8" w14:paraId="393722FE" w14:textId="77777777" w:rsidTr="00EB1E72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2263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E5649D2" w14:textId="77777777" w:rsidR="00EB1E72" w:rsidRDefault="00EB1E72" w:rsidP="000674FD">
            <w:pPr>
              <w:spacing w:before="240"/>
              <w:rPr>
                <w:rFonts w:ascii="Arial" w:hAnsi="Arial" w:cs="Arial"/>
                <w:sz w:val="22"/>
              </w:rPr>
            </w:pPr>
          </w:p>
        </w:tc>
        <w:tc>
          <w:tcPr>
            <w:tcW w:w="7127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5F5ACB53" w14:textId="77777777" w:rsidR="00EB1E72" w:rsidRPr="00C405B8" w:rsidRDefault="00EB1E72" w:rsidP="000674FD">
            <w:pPr>
              <w:spacing w:before="120"/>
              <w:rPr>
                <w:rFonts w:ascii="Arial" w:hAnsi="Arial" w:cs="Arial"/>
                <w:sz w:val="22"/>
              </w:rPr>
            </w:pPr>
          </w:p>
        </w:tc>
      </w:tr>
    </w:tbl>
    <w:p w14:paraId="6C90AFFF" w14:textId="77777777" w:rsidR="00B35977" w:rsidRPr="00B35977" w:rsidRDefault="00B35977" w:rsidP="00B35977">
      <w:pPr>
        <w:spacing w:before="240" w:after="0"/>
        <w:rPr>
          <w:rFonts w:ascii="Arial" w:hAnsi="Arial" w:cs="Arial"/>
          <w:b/>
          <w:sz w:val="28"/>
        </w:rPr>
      </w:pPr>
      <w:r w:rsidRPr="00B35977">
        <w:rPr>
          <w:rFonts w:ascii="Arial" w:hAnsi="Arial" w:cs="Arial"/>
          <w:b/>
          <w:sz w:val="28"/>
        </w:rPr>
        <w:t>Student Declaration:</w:t>
      </w:r>
    </w:p>
    <w:p w14:paraId="134C52CF" w14:textId="05BCAA99" w:rsidR="00EB1E72" w:rsidRPr="00B35977" w:rsidRDefault="00B35977" w:rsidP="00B35977">
      <w:pPr>
        <w:spacing w:line="276" w:lineRule="auto"/>
        <w:jc w:val="both"/>
        <w:rPr>
          <w:rFonts w:ascii="Arial" w:hAnsi="Arial" w:cs="Arial"/>
          <w:sz w:val="22"/>
        </w:rPr>
      </w:pPr>
      <w:r w:rsidRPr="00B35977">
        <w:rPr>
          <w:rFonts w:ascii="Arial" w:hAnsi="Arial" w:cs="Arial"/>
          <w:sz w:val="22"/>
        </w:rPr>
        <w:t>This assignment is entirely my own work except where I have duly acknowledged other sources in the text and listed those sources at the end of the assignment; I have not previously submitted this work to this University or any other institution for a degree, diploma or other qualification; I understand that I may be orally examined on my submission.</w:t>
      </w:r>
    </w:p>
    <w:p w14:paraId="268C847A" w14:textId="77C2FCD5" w:rsidR="00EB1E72" w:rsidRDefault="00EB1E72" w:rsidP="00C405B8"/>
    <w:p w14:paraId="0E6A6048" w14:textId="77777777" w:rsidR="00EB1E72" w:rsidRDefault="00EB1E72" w:rsidP="00C405B8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3544"/>
        <w:gridCol w:w="992"/>
        <w:gridCol w:w="3439"/>
      </w:tblGrid>
      <w:tr w:rsidR="00575D40" w:rsidRPr="00C405B8" w14:paraId="578FA6DC" w14:textId="2B82AA9B" w:rsidTr="00575D40">
        <w:tc>
          <w:tcPr>
            <w:tcW w:w="1418" w:type="dxa"/>
          </w:tcPr>
          <w:p w14:paraId="4AB3C46B" w14:textId="5430EBC9" w:rsidR="00575D40" w:rsidRDefault="00575D40" w:rsidP="00850746">
            <w:pPr>
              <w:spacing w:before="24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Signature:</w:t>
            </w:r>
          </w:p>
        </w:tc>
        <w:tc>
          <w:tcPr>
            <w:tcW w:w="3544" w:type="dxa"/>
            <w:tcBorders>
              <w:bottom w:val="single" w:sz="4" w:space="0" w:color="auto"/>
            </w:tcBorders>
          </w:tcPr>
          <w:p w14:paraId="6D830CD1" w14:textId="77777777" w:rsidR="00575D40" w:rsidRPr="00C405B8" w:rsidRDefault="00575D40" w:rsidP="00850746">
            <w:pPr>
              <w:spacing w:before="120"/>
              <w:rPr>
                <w:rFonts w:ascii="Arial" w:hAnsi="Arial" w:cs="Arial"/>
                <w:sz w:val="22"/>
              </w:rPr>
            </w:pPr>
          </w:p>
        </w:tc>
        <w:tc>
          <w:tcPr>
            <w:tcW w:w="992" w:type="dxa"/>
            <w:vAlign w:val="bottom"/>
          </w:tcPr>
          <w:p w14:paraId="5B099F49" w14:textId="49F71EA7" w:rsidR="00575D40" w:rsidRPr="00C405B8" w:rsidRDefault="00575D40" w:rsidP="00575D40">
            <w:pPr>
              <w:spacing w:before="12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Date:</w:t>
            </w:r>
          </w:p>
        </w:tc>
        <w:tc>
          <w:tcPr>
            <w:tcW w:w="3439" w:type="dxa"/>
            <w:tcBorders>
              <w:bottom w:val="single" w:sz="4" w:space="0" w:color="auto"/>
            </w:tcBorders>
          </w:tcPr>
          <w:p w14:paraId="4ED7C8F6" w14:textId="77777777" w:rsidR="00575D40" w:rsidRPr="00C405B8" w:rsidRDefault="00575D40" w:rsidP="00850746">
            <w:pPr>
              <w:spacing w:before="120"/>
              <w:rPr>
                <w:rFonts w:ascii="Arial" w:hAnsi="Arial" w:cs="Arial"/>
                <w:sz w:val="22"/>
              </w:rPr>
            </w:pPr>
          </w:p>
        </w:tc>
      </w:tr>
    </w:tbl>
    <w:p w14:paraId="612ED59B" w14:textId="56B70421" w:rsidR="00575D40" w:rsidRDefault="00575D40" w:rsidP="00C405B8"/>
    <w:p w14:paraId="2999BEEE" w14:textId="145523EC" w:rsidR="00610AE2" w:rsidRPr="00B35977" w:rsidRDefault="00610AE2" w:rsidP="00610AE2">
      <w:pPr>
        <w:rPr>
          <w:rFonts w:ascii="Arial" w:hAnsi="Arial" w:cs="Arial"/>
          <w:b/>
          <w:color w:val="FF0000"/>
          <w:sz w:val="22"/>
        </w:rPr>
      </w:pPr>
      <w:r w:rsidRPr="00B35977">
        <w:rPr>
          <w:rFonts w:ascii="Arial" w:hAnsi="Arial" w:cs="Arial"/>
          <w:b/>
          <w:color w:val="FF0000"/>
          <w:sz w:val="22"/>
        </w:rPr>
        <w:t xml:space="preserve">IMPORTANT NOTE:     </w:t>
      </w:r>
    </w:p>
    <w:p w14:paraId="46264094" w14:textId="4DC07720" w:rsidR="00610AE2" w:rsidRPr="00167A84" w:rsidRDefault="00B35977" w:rsidP="00B35977">
      <w:r w:rsidRPr="00B35977">
        <w:rPr>
          <w:rFonts w:ascii="Arial" w:hAnsi="Arial" w:cs="Arial"/>
          <w:color w:val="FF0000"/>
          <w:sz w:val="22"/>
        </w:rPr>
        <w:t xml:space="preserve">Insert </w:t>
      </w:r>
      <w:r w:rsidR="008B7C36">
        <w:rPr>
          <w:rFonts w:ascii="Arial" w:hAnsi="Arial" w:cs="Arial"/>
          <w:color w:val="FF0000"/>
          <w:sz w:val="22"/>
        </w:rPr>
        <w:t xml:space="preserve">your student number </w:t>
      </w:r>
      <w:r w:rsidRPr="00B35977">
        <w:rPr>
          <w:rFonts w:ascii="Arial" w:hAnsi="Arial" w:cs="Arial"/>
          <w:color w:val="FF0000"/>
          <w:sz w:val="22"/>
        </w:rPr>
        <w:t>in the header of every page</w:t>
      </w:r>
      <w:r w:rsidR="008B7C36">
        <w:rPr>
          <w:rFonts w:ascii="Arial" w:hAnsi="Arial" w:cs="Arial"/>
          <w:color w:val="FF0000"/>
          <w:sz w:val="22"/>
        </w:rPr>
        <w:t xml:space="preserve"> of your assignment.</w:t>
      </w:r>
    </w:p>
    <w:sectPr w:rsidR="00610AE2" w:rsidRPr="00167A84" w:rsidSect="00683C0E">
      <w:headerReference w:type="default" r:id="rId8"/>
      <w:footerReference w:type="default" r:id="rId9"/>
      <w:pgSz w:w="11906" w:h="16838" w:code="9"/>
      <w:pgMar w:top="2606" w:right="1253" w:bottom="1440" w:left="1253" w:header="360" w:footer="4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E923F3" w14:textId="77777777" w:rsidR="00CD5E68" w:rsidRDefault="00CD5E68" w:rsidP="00E91ACF">
      <w:pPr>
        <w:spacing w:after="0" w:line="240" w:lineRule="auto"/>
      </w:pPr>
      <w:r>
        <w:separator/>
      </w:r>
    </w:p>
  </w:endnote>
  <w:endnote w:type="continuationSeparator" w:id="0">
    <w:p w14:paraId="10218290" w14:textId="77777777" w:rsidR="00CD5E68" w:rsidRDefault="00CD5E68" w:rsidP="00E91A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D2735F" w14:textId="05993272" w:rsidR="007E1F0B" w:rsidRPr="007E1F0B" w:rsidRDefault="007E1F0B" w:rsidP="007E1F0B">
    <w:pPr>
      <w:pStyle w:val="Footer"/>
      <w:tabs>
        <w:tab w:val="clear" w:pos="4153"/>
        <w:tab w:val="clear" w:pos="8306"/>
        <w:tab w:val="left" w:pos="2475"/>
      </w:tabs>
      <w:spacing w:after="0" w:line="240" w:lineRule="auto"/>
      <w:jc w:val="both"/>
      <w:rPr>
        <w:rFonts w:ascii="Arial" w:hAnsi="Arial" w:cs="Arial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29DB7C" w14:textId="77777777" w:rsidR="00CD5E68" w:rsidRDefault="00CD5E68" w:rsidP="00E91ACF">
      <w:pPr>
        <w:spacing w:after="0" w:line="240" w:lineRule="auto"/>
      </w:pPr>
      <w:r>
        <w:separator/>
      </w:r>
    </w:p>
  </w:footnote>
  <w:footnote w:type="continuationSeparator" w:id="0">
    <w:p w14:paraId="06C55554" w14:textId="77777777" w:rsidR="00CD5E68" w:rsidRDefault="00CD5E68" w:rsidP="00E91A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A8D55E" w14:textId="5B6FF9DE" w:rsidR="007E1F0B" w:rsidRDefault="00167A84" w:rsidP="007E1F0B">
    <w:pPr>
      <w:pStyle w:val="Header"/>
      <w:ind w:hanging="900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B5501A7" wp14:editId="502FF8FE">
          <wp:simplePos x="0" y="0"/>
          <wp:positionH relativeFrom="margin">
            <wp:posOffset>-796925</wp:posOffset>
          </wp:positionH>
          <wp:positionV relativeFrom="margin">
            <wp:posOffset>-1657350</wp:posOffset>
          </wp:positionV>
          <wp:extent cx="7562850" cy="1276350"/>
          <wp:effectExtent l="0" t="0" r="0" b="0"/>
          <wp:wrapSquare wrapText="bothSides"/>
          <wp:docPr id="1" name="Picture 1" descr="GO_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O_hea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276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B35CE2"/>
    <w:multiLevelType w:val="hybridMultilevel"/>
    <w:tmpl w:val="E3A029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4375937"/>
    <w:multiLevelType w:val="hybridMultilevel"/>
    <w:tmpl w:val="EC1C92B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3960606">
      <w:start w:val="1"/>
      <w:numFmt w:val="lowerLetter"/>
      <w:lvlText w:val="%3."/>
      <w:lvlJc w:val="left"/>
      <w:pPr>
        <w:tabs>
          <w:tab w:val="num" w:pos="2700"/>
        </w:tabs>
        <w:ind w:left="2700" w:hanging="720"/>
      </w:pPr>
      <w:rPr>
        <w:rFonts w:cs="Times New Roman" w:hint="default"/>
      </w:rPr>
    </w:lvl>
    <w:lvl w:ilvl="3" w:tplc="A9861D0C">
      <w:start w:val="1"/>
      <w:numFmt w:val="lowerRoman"/>
      <w:lvlText w:val="(%4)"/>
      <w:lvlJc w:val="left"/>
      <w:pPr>
        <w:tabs>
          <w:tab w:val="num" w:pos="3240"/>
        </w:tabs>
        <w:ind w:left="3240" w:hanging="720"/>
      </w:pPr>
      <w:rPr>
        <w:rFonts w:cs="Times New Roman"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B">
      <w:start w:val="1"/>
      <w:numFmt w:val="bullet"/>
      <w:lvlText w:val=""/>
      <w:lvlJc w:val="left"/>
      <w:pPr>
        <w:tabs>
          <w:tab w:val="num" w:pos="4320"/>
        </w:tabs>
        <w:ind w:left="4320" w:hanging="180"/>
      </w:pPr>
      <w:rPr>
        <w:rFonts w:ascii="Wingdings" w:hAnsi="Wingdings" w:hint="default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1MzU0N7U0NjU0MjFW0lEKTi0uzszPAymwrAUAK+H+rSwAAAA="/>
  </w:docVars>
  <w:rsids>
    <w:rsidRoot w:val="00156843"/>
    <w:rsid w:val="00017350"/>
    <w:rsid w:val="00027CDD"/>
    <w:rsid w:val="00050A26"/>
    <w:rsid w:val="000847C3"/>
    <w:rsid w:val="000953A7"/>
    <w:rsid w:val="000A6972"/>
    <w:rsid w:val="00156843"/>
    <w:rsid w:val="00167A84"/>
    <w:rsid w:val="001C6DD0"/>
    <w:rsid w:val="002775C6"/>
    <w:rsid w:val="00294EF5"/>
    <w:rsid w:val="002B3618"/>
    <w:rsid w:val="002B58C2"/>
    <w:rsid w:val="002C66F6"/>
    <w:rsid w:val="0038028E"/>
    <w:rsid w:val="003C0547"/>
    <w:rsid w:val="004034F9"/>
    <w:rsid w:val="0045721E"/>
    <w:rsid w:val="004923EE"/>
    <w:rsid w:val="004F5790"/>
    <w:rsid w:val="00534A0B"/>
    <w:rsid w:val="0054492E"/>
    <w:rsid w:val="00575D40"/>
    <w:rsid w:val="006027D1"/>
    <w:rsid w:val="0060424C"/>
    <w:rsid w:val="00610AE2"/>
    <w:rsid w:val="00614C32"/>
    <w:rsid w:val="0062455A"/>
    <w:rsid w:val="00656314"/>
    <w:rsid w:val="00681FFD"/>
    <w:rsid w:val="00683C0E"/>
    <w:rsid w:val="006B38E5"/>
    <w:rsid w:val="006B5E8A"/>
    <w:rsid w:val="006C3652"/>
    <w:rsid w:val="006F021B"/>
    <w:rsid w:val="00740D5C"/>
    <w:rsid w:val="00747239"/>
    <w:rsid w:val="00752AF5"/>
    <w:rsid w:val="0076773F"/>
    <w:rsid w:val="00783E49"/>
    <w:rsid w:val="007D35A5"/>
    <w:rsid w:val="007E1F0B"/>
    <w:rsid w:val="007F35C0"/>
    <w:rsid w:val="00816EEF"/>
    <w:rsid w:val="00853D0D"/>
    <w:rsid w:val="0085478F"/>
    <w:rsid w:val="00885177"/>
    <w:rsid w:val="008B7C36"/>
    <w:rsid w:val="008D0340"/>
    <w:rsid w:val="009B047C"/>
    <w:rsid w:val="009B0DCB"/>
    <w:rsid w:val="009C0165"/>
    <w:rsid w:val="009C14FF"/>
    <w:rsid w:val="00A31DEE"/>
    <w:rsid w:val="00A93A12"/>
    <w:rsid w:val="00AC1BE3"/>
    <w:rsid w:val="00AE579F"/>
    <w:rsid w:val="00B01AA3"/>
    <w:rsid w:val="00B35977"/>
    <w:rsid w:val="00B435F6"/>
    <w:rsid w:val="00BB435A"/>
    <w:rsid w:val="00BC02F0"/>
    <w:rsid w:val="00BD77B4"/>
    <w:rsid w:val="00C13A77"/>
    <w:rsid w:val="00C2759F"/>
    <w:rsid w:val="00C405B8"/>
    <w:rsid w:val="00C71375"/>
    <w:rsid w:val="00C7154C"/>
    <w:rsid w:val="00CB6C4A"/>
    <w:rsid w:val="00CD2AC2"/>
    <w:rsid w:val="00CD5E68"/>
    <w:rsid w:val="00CE74C3"/>
    <w:rsid w:val="00D11871"/>
    <w:rsid w:val="00D67760"/>
    <w:rsid w:val="00DB1897"/>
    <w:rsid w:val="00E15D4E"/>
    <w:rsid w:val="00E52CD7"/>
    <w:rsid w:val="00E91ACF"/>
    <w:rsid w:val="00EB1E72"/>
    <w:rsid w:val="00EB68DE"/>
    <w:rsid w:val="00ED69AE"/>
    <w:rsid w:val="00EE1F8B"/>
    <w:rsid w:val="00F12AA2"/>
    <w:rsid w:val="00F632CC"/>
    <w:rsid w:val="00F67042"/>
    <w:rsid w:val="00F85371"/>
    <w:rsid w:val="00F93918"/>
    <w:rsid w:val="00FB370A"/>
    <w:rsid w:val="00FF3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1406B0"/>
  <w15:chartTrackingRefBased/>
  <w15:docId w15:val="{7F3F2C50-3E65-4DAF-98EC-5718006684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DFKai-SB" w:hAnsi="Times New Roman" w:cs="Times New Roman"/>
        <w:sz w:val="24"/>
        <w:szCs w:val="24"/>
        <w:lang w:val="en-GB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156843"/>
  </w:style>
  <w:style w:type="character" w:customStyle="1" w:styleId="DateChar">
    <w:name w:val="Date Char"/>
    <w:basedOn w:val="DefaultParagraphFont"/>
    <w:link w:val="Date"/>
    <w:uiPriority w:val="99"/>
    <w:semiHidden/>
    <w:rsid w:val="00156843"/>
  </w:style>
  <w:style w:type="character" w:styleId="Hyperlink">
    <w:name w:val="Hyperlink"/>
    <w:basedOn w:val="DefaultParagraphFont"/>
    <w:uiPriority w:val="99"/>
    <w:semiHidden/>
    <w:unhideWhenUsed/>
    <w:rsid w:val="00156843"/>
    <w:rPr>
      <w:strike w:val="0"/>
      <w:dstrike w:val="0"/>
      <w:color w:val="414144"/>
      <w:u w:val="none"/>
      <w:effect w:val="none"/>
      <w:shd w:val="clear" w:color="auto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1D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1DE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6776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776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776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77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7760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E91AC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91ACF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91AC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91ACF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167A84"/>
    <w:pPr>
      <w:ind w:left="720"/>
      <w:contextualSpacing/>
    </w:pPr>
  </w:style>
  <w:style w:type="table" w:styleId="TableGrid">
    <w:name w:val="Table Grid"/>
    <w:basedOn w:val="TableNormal"/>
    <w:uiPriority w:val="39"/>
    <w:rsid w:val="00C405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56814D-8664-4488-8FE7-05636E6A19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02</Words>
  <Characters>584</Characters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SC_Assignment_Cover</dc:title>
  <dc:subject/>
  <cp:keywords/>
  <dc:description/>
  <cp:lastPrinted>2018-11-08T04:15:00Z</cp:lastPrinted>
  <dcterms:created xsi:type="dcterms:W3CDTF">2019-10-15T04:03:00Z</dcterms:created>
  <dcterms:modified xsi:type="dcterms:W3CDTF">2019-10-16T01:30:00Z</dcterms:modified>
</cp:coreProperties>
</file>